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352B5B" w14:textId="1FFC3AA9" w:rsidR="00AE0158" w:rsidRDefault="00AE0158">
      <w:pPr>
        <w:rPr>
          <w:b/>
          <w:bCs/>
        </w:rPr>
      </w:pPr>
      <w:r>
        <w:rPr>
          <w:b/>
          <w:bCs/>
        </w:rPr>
        <w:t>Agenda for the 1</w:t>
      </w:r>
      <w:r w:rsidRPr="00AE0158">
        <w:rPr>
          <w:b/>
          <w:bCs/>
          <w:vertAlign w:val="superscript"/>
        </w:rPr>
        <w:t>st</w:t>
      </w:r>
      <w:r>
        <w:rPr>
          <w:b/>
          <w:bCs/>
        </w:rPr>
        <w:t xml:space="preserve"> Team Meeting in ISSI</w:t>
      </w:r>
    </w:p>
    <w:p w14:paraId="18191190" w14:textId="4A6FAC63" w:rsidR="0067472B" w:rsidRDefault="00BB7975">
      <w:pPr>
        <w:rPr>
          <w:b/>
          <w:bCs/>
        </w:rPr>
      </w:pPr>
      <w:r w:rsidRPr="00BB7975">
        <w:rPr>
          <w:b/>
          <w:bCs/>
        </w:rPr>
        <w:t>2</w:t>
      </w:r>
      <w:r w:rsidRPr="00BB7975">
        <w:rPr>
          <w:b/>
          <w:bCs/>
          <w:vertAlign w:val="superscript"/>
        </w:rPr>
        <w:t>nd</w:t>
      </w:r>
      <w:r w:rsidRPr="00BB7975">
        <w:rPr>
          <w:b/>
          <w:bCs/>
        </w:rPr>
        <w:t xml:space="preserve"> November 2022</w:t>
      </w:r>
    </w:p>
    <w:p w14:paraId="3F33F512" w14:textId="04B9D1DB" w:rsidR="002A5293" w:rsidRDefault="00BB7975" w:rsidP="00BB7975">
      <w:pPr>
        <w:pStyle w:val="Paragrafoelenco"/>
        <w:numPr>
          <w:ilvl w:val="0"/>
          <w:numId w:val="1"/>
        </w:numPr>
      </w:pPr>
      <w:r w:rsidRPr="00BB7975">
        <w:t>9:00</w:t>
      </w:r>
      <w:r w:rsidR="00B11168">
        <w:t xml:space="preserve"> </w:t>
      </w:r>
      <w:r w:rsidR="002A5293">
        <w:t xml:space="preserve">  </w:t>
      </w:r>
      <w:r w:rsidR="00B11168">
        <w:t>--</w:t>
      </w:r>
      <w:r w:rsidR="00B11168">
        <w:tab/>
        <w:t xml:space="preserve">  </w:t>
      </w:r>
      <w:r w:rsidR="00CB6042">
        <w:t>Welcome</w:t>
      </w:r>
      <w:r w:rsidR="00A60128">
        <w:t xml:space="preserve"> (Mark Sargent)</w:t>
      </w:r>
    </w:p>
    <w:p w14:paraId="30CC5AE2" w14:textId="6ADB3120" w:rsidR="00CB6042" w:rsidRDefault="00CB6042" w:rsidP="00CB6042">
      <w:pPr>
        <w:pStyle w:val="Paragrafoelenco"/>
      </w:pPr>
      <w:r>
        <w:t>Project presentation (Anna Galiano)</w:t>
      </w:r>
    </w:p>
    <w:p w14:paraId="3D7ECAD5" w14:textId="275F2B0F" w:rsidR="00BB7975" w:rsidRDefault="00CB6042" w:rsidP="00BB7975">
      <w:pPr>
        <w:pStyle w:val="Paragrafoelenco"/>
        <w:numPr>
          <w:ilvl w:val="0"/>
          <w:numId w:val="1"/>
        </w:numPr>
      </w:pPr>
      <w:r>
        <w:t>9</w:t>
      </w:r>
      <w:r w:rsidR="00157F2B">
        <w:t>:</w:t>
      </w:r>
      <w:r>
        <w:t>30</w:t>
      </w:r>
      <w:r w:rsidR="001933AA">
        <w:t xml:space="preserve">  </w:t>
      </w:r>
      <w:r w:rsidR="00B11168">
        <w:t xml:space="preserve"> --  </w:t>
      </w:r>
      <w:r w:rsidR="00E07E5F" w:rsidRPr="00D43643">
        <w:rPr>
          <w:i/>
          <w:iCs/>
        </w:rPr>
        <w:t xml:space="preserve">Invited </w:t>
      </w:r>
      <w:r w:rsidR="00F11F7A" w:rsidRPr="00D43643">
        <w:rPr>
          <w:i/>
          <w:iCs/>
        </w:rPr>
        <w:t>expert</w:t>
      </w:r>
      <w:r w:rsidR="00D43643" w:rsidRPr="00D43643">
        <w:rPr>
          <w:i/>
          <w:iCs/>
        </w:rPr>
        <w:t xml:space="preserve"> talks</w:t>
      </w:r>
      <w:r w:rsidR="00F11F7A">
        <w:rPr>
          <w:i/>
          <w:iCs/>
        </w:rPr>
        <w:t xml:space="preserve"> </w:t>
      </w:r>
      <w:r w:rsidR="00E07E5F">
        <w:t>(</w:t>
      </w:r>
      <w:r w:rsidR="003E6A8F">
        <w:t xml:space="preserve">David </w:t>
      </w:r>
      <w:r w:rsidR="00E07E5F">
        <w:t>Rothery</w:t>
      </w:r>
      <w:r w:rsidR="003E6A8F">
        <w:t>, Gianrico</w:t>
      </w:r>
      <w:r w:rsidR="00E07E5F">
        <w:t xml:space="preserve"> Filacchione)</w:t>
      </w:r>
    </w:p>
    <w:p w14:paraId="15976F6D" w14:textId="135F43C9" w:rsidR="000E4788" w:rsidRDefault="000E4788" w:rsidP="00E07E5F">
      <w:pPr>
        <w:ind w:firstLine="360"/>
      </w:pPr>
      <w:r>
        <w:t>10:</w:t>
      </w:r>
      <w:r w:rsidR="00CB6042">
        <w:t>3</w:t>
      </w:r>
      <w:r>
        <w:t>0  --   Coffee Break</w:t>
      </w:r>
    </w:p>
    <w:p w14:paraId="2DA38B7A" w14:textId="77777777" w:rsidR="000835F4" w:rsidRDefault="00E07E5F" w:rsidP="000835F4">
      <w:pPr>
        <w:pStyle w:val="Paragrafoelenco"/>
        <w:numPr>
          <w:ilvl w:val="0"/>
          <w:numId w:val="1"/>
        </w:numPr>
        <w:rPr>
          <w:lang w:val="it-IT"/>
        </w:rPr>
      </w:pPr>
      <w:r w:rsidRPr="000835F4">
        <w:rPr>
          <w:lang w:val="it-IT"/>
        </w:rPr>
        <w:t xml:space="preserve">11:00 -- </w:t>
      </w:r>
      <w:r w:rsidR="00934303" w:rsidRPr="000835F4">
        <w:rPr>
          <w:lang w:val="it-IT"/>
        </w:rPr>
        <w:t xml:space="preserve"> </w:t>
      </w:r>
      <w:r w:rsidR="000835F4" w:rsidRPr="00934303">
        <w:rPr>
          <w:i/>
          <w:iCs/>
          <w:lang w:val="it-IT"/>
        </w:rPr>
        <w:t xml:space="preserve">Photometrical correction </w:t>
      </w:r>
      <w:r w:rsidR="000835F4" w:rsidRPr="00934303">
        <w:rPr>
          <w:lang w:val="it-IT"/>
        </w:rPr>
        <w:t>(Deborah Domingue, Giovanni Munaretto)</w:t>
      </w:r>
    </w:p>
    <w:p w14:paraId="52493AED" w14:textId="5C786CEE" w:rsidR="000835F4" w:rsidRPr="000835F4" w:rsidRDefault="000835F4" w:rsidP="000835F4">
      <w:pPr>
        <w:pStyle w:val="Paragrafoelenco"/>
        <w:numPr>
          <w:ilvl w:val="0"/>
          <w:numId w:val="1"/>
        </w:numPr>
        <w:rPr>
          <w:lang w:val="it-IT"/>
        </w:rPr>
      </w:pPr>
      <w:r w:rsidRPr="000835F4">
        <w:rPr>
          <w:lang w:val="it-IT"/>
        </w:rPr>
        <w:t xml:space="preserve">11:45 -- </w:t>
      </w:r>
      <w:r w:rsidRPr="000835F4">
        <w:rPr>
          <w:i/>
          <w:iCs/>
        </w:rPr>
        <w:t>Laboratory experiments and spectral modelling</w:t>
      </w:r>
      <w:r>
        <w:t xml:space="preserve">  (Alessandro Maturilli, Antti Penttil</w:t>
      </w:r>
      <w:r w:rsidRPr="000835F4">
        <w:rPr>
          <w:rFonts w:cstheme="minorHAnsi"/>
        </w:rPr>
        <w:t>ä)</w:t>
      </w:r>
    </w:p>
    <w:p w14:paraId="215D32F8" w14:textId="292F1A82" w:rsidR="00934303" w:rsidRPr="00934303" w:rsidRDefault="00934303" w:rsidP="00934303">
      <w:pPr>
        <w:ind w:left="360"/>
      </w:pPr>
      <w:r>
        <w:t>12:30 –   Lunch</w:t>
      </w:r>
    </w:p>
    <w:p w14:paraId="6774F4CF" w14:textId="3974D1CF" w:rsidR="000835F4" w:rsidRDefault="00934303" w:rsidP="000835F4">
      <w:pPr>
        <w:pStyle w:val="Paragrafoelenco"/>
        <w:numPr>
          <w:ilvl w:val="0"/>
          <w:numId w:val="1"/>
        </w:numPr>
      </w:pPr>
      <w:r w:rsidRPr="000835F4">
        <w:rPr>
          <w:lang w:val="it-IT"/>
        </w:rPr>
        <w:t>14:00</w:t>
      </w:r>
      <w:r w:rsidR="003E6A8F" w:rsidRPr="000835F4">
        <w:rPr>
          <w:lang w:val="it-IT"/>
        </w:rPr>
        <w:t xml:space="preserve"> </w:t>
      </w:r>
      <w:r w:rsidRPr="000835F4">
        <w:rPr>
          <w:lang w:val="it-IT"/>
        </w:rPr>
        <w:t xml:space="preserve">-- </w:t>
      </w:r>
      <w:r w:rsidR="000835F4" w:rsidRPr="00934303">
        <w:rPr>
          <w:i/>
          <w:iCs/>
        </w:rPr>
        <w:t>Spectral analysis with MDIS and MASCS</w:t>
      </w:r>
      <w:r w:rsidR="000835F4">
        <w:t xml:space="preserve"> data (Cristian Carli, Sebastien Besse, Anna Galiano, Oceane Barraud, Mario D’Amore)</w:t>
      </w:r>
    </w:p>
    <w:p w14:paraId="63EBA6D5" w14:textId="679F5B0D" w:rsidR="000835F4" w:rsidRDefault="000835F4" w:rsidP="000835F4">
      <w:pPr>
        <w:ind w:left="426"/>
      </w:pPr>
      <w:r>
        <w:t>1</w:t>
      </w:r>
      <w:r w:rsidR="00991EB2">
        <w:t>5:</w:t>
      </w:r>
      <w:r w:rsidR="003E6A8F">
        <w:t>3</w:t>
      </w:r>
      <w:r w:rsidR="00991EB2">
        <w:t>0 – Coffee Break</w:t>
      </w:r>
    </w:p>
    <w:p w14:paraId="085A835F" w14:textId="2EBED4DE" w:rsidR="003E6A8F" w:rsidRDefault="003E6A8F" w:rsidP="00E15BE9">
      <w:pPr>
        <w:pStyle w:val="Paragrafoelenco"/>
        <w:numPr>
          <w:ilvl w:val="0"/>
          <w:numId w:val="2"/>
        </w:numPr>
        <w:ind w:left="709" w:hanging="283"/>
        <w:rPr>
          <w:lang w:val="it-IT"/>
        </w:rPr>
      </w:pPr>
      <w:r>
        <w:rPr>
          <w:lang w:val="it-IT"/>
        </w:rPr>
        <w:t xml:space="preserve">16:00 -- </w:t>
      </w:r>
      <w:r w:rsidRPr="003E6A8F">
        <w:rPr>
          <w:i/>
          <w:iCs/>
          <w:lang w:val="it-IT"/>
        </w:rPr>
        <w:t>Geological investigation</w:t>
      </w:r>
      <w:r>
        <w:rPr>
          <w:lang w:val="it-IT"/>
        </w:rPr>
        <w:t xml:space="preserve"> (Valentina Galluzzi, Salvatore Buoninfante, Ariel Deutsch, Lauren Jozwiak)</w:t>
      </w:r>
    </w:p>
    <w:p w14:paraId="6C4E9F5B" w14:textId="349508C9" w:rsidR="00C46AB7" w:rsidRPr="00BB7975" w:rsidRDefault="00C46AB7" w:rsidP="00E15BE9">
      <w:pPr>
        <w:pStyle w:val="Paragrafoelenco"/>
        <w:numPr>
          <w:ilvl w:val="0"/>
          <w:numId w:val="2"/>
        </w:numPr>
        <w:ind w:left="709" w:hanging="283"/>
      </w:pPr>
      <w:r>
        <w:t>17:</w:t>
      </w:r>
      <w:r w:rsidR="00157F2B">
        <w:t>30</w:t>
      </w:r>
      <w:r>
        <w:t xml:space="preserve"> --   End of </w:t>
      </w:r>
      <w:r w:rsidR="003C4206">
        <w:t>Session</w:t>
      </w:r>
    </w:p>
    <w:p w14:paraId="7F82E738" w14:textId="77777777" w:rsidR="00BB7975" w:rsidRDefault="00BB7975">
      <w:pPr>
        <w:rPr>
          <w:b/>
          <w:bCs/>
        </w:rPr>
      </w:pPr>
    </w:p>
    <w:p w14:paraId="6ADF8FA1" w14:textId="1CB823EC" w:rsidR="00BB7975" w:rsidRDefault="00DD7787">
      <w:pPr>
        <w:rPr>
          <w:b/>
          <w:bCs/>
        </w:rPr>
      </w:pPr>
      <w:r>
        <w:rPr>
          <w:b/>
          <w:bCs/>
        </w:rPr>
        <w:t>3</w:t>
      </w:r>
      <w:r w:rsidRPr="00DD7787">
        <w:rPr>
          <w:b/>
          <w:bCs/>
          <w:vertAlign w:val="superscript"/>
        </w:rPr>
        <w:t>rd</w:t>
      </w:r>
      <w:r>
        <w:rPr>
          <w:b/>
          <w:bCs/>
        </w:rPr>
        <w:t xml:space="preserve"> November 2022</w:t>
      </w:r>
    </w:p>
    <w:p w14:paraId="072D1CDB" w14:textId="20808CEF" w:rsidR="00E75622" w:rsidRDefault="00DD7787" w:rsidP="00E75622">
      <w:pPr>
        <w:pStyle w:val="Paragrafoelenco"/>
        <w:numPr>
          <w:ilvl w:val="0"/>
          <w:numId w:val="3"/>
        </w:numPr>
        <w:ind w:left="360" w:firstLine="66"/>
      </w:pPr>
      <w:bookmarkStart w:id="0" w:name="_Hlk113445907"/>
      <w:r w:rsidRPr="0025343C">
        <w:t>9:00</w:t>
      </w:r>
      <w:r w:rsidR="000E137B" w:rsidRPr="0025343C">
        <w:t xml:space="preserve"> --    </w:t>
      </w:r>
      <w:r w:rsidR="00E15951">
        <w:t>Selection of the faculae</w:t>
      </w:r>
      <w:r w:rsidR="00C20076">
        <w:t xml:space="preserve"> </w:t>
      </w:r>
    </w:p>
    <w:p w14:paraId="044ECD44" w14:textId="54671ECC" w:rsidR="000E137B" w:rsidRPr="0025343C" w:rsidRDefault="0091266C" w:rsidP="00E75622">
      <w:r>
        <w:t xml:space="preserve">       </w:t>
      </w:r>
      <w:r w:rsidR="000E137B" w:rsidRPr="0025343C">
        <w:t>1</w:t>
      </w:r>
      <w:r w:rsidR="00E15951">
        <w:t>0</w:t>
      </w:r>
      <w:r w:rsidR="000E137B" w:rsidRPr="0025343C">
        <w:t>:</w:t>
      </w:r>
      <w:r w:rsidR="00E15951">
        <w:t>3</w:t>
      </w:r>
      <w:r w:rsidR="000E137B" w:rsidRPr="0025343C">
        <w:t>0 --  Coffee Break</w:t>
      </w:r>
    </w:p>
    <w:p w14:paraId="071DF456" w14:textId="16420397" w:rsidR="000E137B" w:rsidRDefault="000E137B" w:rsidP="00DD7787">
      <w:pPr>
        <w:pStyle w:val="Paragrafoelenco"/>
        <w:numPr>
          <w:ilvl w:val="0"/>
          <w:numId w:val="3"/>
        </w:numPr>
      </w:pPr>
      <w:r w:rsidRPr="0025343C">
        <w:t>11:</w:t>
      </w:r>
      <w:r w:rsidR="00E15951">
        <w:t>0</w:t>
      </w:r>
      <w:r w:rsidRPr="0025343C">
        <w:t>0</w:t>
      </w:r>
      <w:r w:rsidR="0025343C">
        <w:t xml:space="preserve"> </w:t>
      </w:r>
      <w:r w:rsidRPr="0025343C">
        <w:t xml:space="preserve">--   </w:t>
      </w:r>
      <w:r w:rsidR="00E15951">
        <w:t>P</w:t>
      </w:r>
      <w:r w:rsidR="00617C29">
        <w:t>hotometrical correction</w:t>
      </w:r>
      <w:r w:rsidR="00E15951">
        <w:t xml:space="preserve"> on MASCS and MDIS data</w:t>
      </w:r>
    </w:p>
    <w:p w14:paraId="0A5A250C" w14:textId="2A6AE70B" w:rsidR="0025343C" w:rsidRDefault="0091266C" w:rsidP="0091266C">
      <w:r>
        <w:t xml:space="preserve">      </w:t>
      </w:r>
      <w:r w:rsidR="0025343C">
        <w:t>1</w:t>
      </w:r>
      <w:r w:rsidR="00E15951">
        <w:t>2</w:t>
      </w:r>
      <w:r w:rsidR="0025343C">
        <w:t>:</w:t>
      </w:r>
      <w:r w:rsidR="00E15951">
        <w:t>3</w:t>
      </w:r>
      <w:r w:rsidR="0025343C">
        <w:t xml:space="preserve">0 </w:t>
      </w:r>
      <w:r w:rsidR="00122345">
        <w:t>--</w:t>
      </w:r>
      <w:r w:rsidR="0025343C">
        <w:t xml:space="preserve">    Lunch</w:t>
      </w:r>
    </w:p>
    <w:p w14:paraId="1ABFB7E0" w14:textId="4CBAC515" w:rsidR="0025343C" w:rsidRDefault="0025343C" w:rsidP="0025343C">
      <w:pPr>
        <w:pStyle w:val="Paragrafoelenco"/>
        <w:numPr>
          <w:ilvl w:val="0"/>
          <w:numId w:val="3"/>
        </w:numPr>
        <w:ind w:left="709"/>
      </w:pPr>
      <w:r>
        <w:t>14:</w:t>
      </w:r>
      <w:r w:rsidR="00E15951">
        <w:t>0</w:t>
      </w:r>
      <w:r>
        <w:t xml:space="preserve">0 </w:t>
      </w:r>
      <w:r w:rsidR="00C46AB7">
        <w:t>--</w:t>
      </w:r>
      <w:r>
        <w:t xml:space="preserve">    </w:t>
      </w:r>
      <w:r w:rsidR="00E15951">
        <w:t>Retrieval of</w:t>
      </w:r>
      <w:r w:rsidR="00C46AB7">
        <w:t xml:space="preserve"> </w:t>
      </w:r>
      <w:r w:rsidR="00131EC1">
        <w:t>mineral</w:t>
      </w:r>
      <w:r w:rsidR="00C46AB7">
        <w:t xml:space="preserve"> and physical properties of the faculae and vent</w:t>
      </w:r>
    </w:p>
    <w:p w14:paraId="48D5D137" w14:textId="64189E0C" w:rsidR="009F4A56" w:rsidRDefault="009F4A56" w:rsidP="009F4A56">
      <w:pPr>
        <w:ind w:left="349"/>
      </w:pPr>
      <w:r>
        <w:t>15:30 --   Coffee Break</w:t>
      </w:r>
    </w:p>
    <w:p w14:paraId="57151E98" w14:textId="451853D5" w:rsidR="009F4A56" w:rsidRDefault="009F4A56" w:rsidP="0025343C">
      <w:pPr>
        <w:pStyle w:val="Paragrafoelenco"/>
        <w:numPr>
          <w:ilvl w:val="0"/>
          <w:numId w:val="3"/>
        </w:numPr>
        <w:ind w:left="709"/>
      </w:pPr>
      <w:r>
        <w:t>16:</w:t>
      </w:r>
      <w:r w:rsidR="00122345">
        <w:t>00</w:t>
      </w:r>
      <w:r>
        <w:t xml:space="preserve"> --   </w:t>
      </w:r>
      <w:r w:rsidR="009E347B">
        <w:t>E</w:t>
      </w:r>
      <w:r w:rsidR="00C46AB7">
        <w:t>xten</w:t>
      </w:r>
      <w:r w:rsidR="00AE0158">
        <w:t>t</w:t>
      </w:r>
      <w:r w:rsidR="00C46AB7">
        <w:t xml:space="preserve"> of the faculae</w:t>
      </w:r>
      <w:r w:rsidR="002064A0">
        <w:t xml:space="preserve"> </w:t>
      </w:r>
    </w:p>
    <w:p w14:paraId="79007142" w14:textId="3B250E94" w:rsidR="00F115EB" w:rsidRDefault="00F115EB" w:rsidP="0025343C">
      <w:pPr>
        <w:pStyle w:val="Paragrafoelenco"/>
        <w:numPr>
          <w:ilvl w:val="0"/>
          <w:numId w:val="3"/>
        </w:numPr>
        <w:ind w:left="709"/>
      </w:pPr>
      <w:r>
        <w:t>1</w:t>
      </w:r>
      <w:r w:rsidR="00E15951">
        <w:t>7</w:t>
      </w:r>
      <w:r>
        <w:t>:</w:t>
      </w:r>
      <w:r w:rsidR="00E15951">
        <w:t>3</w:t>
      </w:r>
      <w:r>
        <w:t xml:space="preserve">0 --   End of </w:t>
      </w:r>
      <w:r w:rsidR="003C4206">
        <w:t>Session</w:t>
      </w:r>
    </w:p>
    <w:p w14:paraId="7BA3B280" w14:textId="610D31FE" w:rsidR="0025343C" w:rsidRDefault="0025343C" w:rsidP="0025343C"/>
    <w:p w14:paraId="5243CCC4" w14:textId="789FA019" w:rsidR="0025343C" w:rsidRPr="00C20076" w:rsidRDefault="0025343C" w:rsidP="0025343C">
      <w:pPr>
        <w:rPr>
          <w:b/>
          <w:bCs/>
        </w:rPr>
      </w:pPr>
      <w:r w:rsidRPr="00C20076">
        <w:rPr>
          <w:b/>
          <w:bCs/>
        </w:rPr>
        <w:t>4</w:t>
      </w:r>
      <w:r w:rsidRPr="00C20076">
        <w:rPr>
          <w:b/>
          <w:bCs/>
          <w:vertAlign w:val="superscript"/>
        </w:rPr>
        <w:t>th</w:t>
      </w:r>
      <w:r w:rsidRPr="00C20076">
        <w:rPr>
          <w:b/>
          <w:bCs/>
        </w:rPr>
        <w:t xml:space="preserve"> November 2022</w:t>
      </w:r>
    </w:p>
    <w:p w14:paraId="1ECDE714" w14:textId="25130A85" w:rsidR="0025343C" w:rsidRDefault="0025343C" w:rsidP="0025343C">
      <w:pPr>
        <w:pStyle w:val="Paragrafoelenco"/>
        <w:numPr>
          <w:ilvl w:val="0"/>
          <w:numId w:val="4"/>
        </w:numPr>
      </w:pPr>
      <w:r>
        <w:t xml:space="preserve">9:00 --  </w:t>
      </w:r>
      <w:r w:rsidR="003C4206">
        <w:t>Vent’s characterization</w:t>
      </w:r>
    </w:p>
    <w:p w14:paraId="7EF1962B" w14:textId="0997FF09" w:rsidR="0025343C" w:rsidRDefault="009F4A56" w:rsidP="009F4A56">
      <w:pPr>
        <w:ind w:left="360"/>
      </w:pPr>
      <w:r>
        <w:t>1</w:t>
      </w:r>
      <w:r w:rsidR="00F115EB">
        <w:t>0</w:t>
      </w:r>
      <w:r>
        <w:t>:</w:t>
      </w:r>
      <w:r w:rsidR="00F115EB">
        <w:t>3</w:t>
      </w:r>
      <w:r>
        <w:t xml:space="preserve">0-- </w:t>
      </w:r>
      <w:r w:rsidR="0025343C">
        <w:t>C</w:t>
      </w:r>
      <w:r w:rsidR="003A43D6">
        <w:t>of</w:t>
      </w:r>
      <w:r w:rsidR="0091266C">
        <w:t>f</w:t>
      </w:r>
      <w:r w:rsidR="003A43D6">
        <w:t>ee Break</w:t>
      </w:r>
    </w:p>
    <w:p w14:paraId="04396EEA" w14:textId="71459294" w:rsidR="003A43D6" w:rsidRDefault="009F4A56" w:rsidP="0025343C">
      <w:pPr>
        <w:pStyle w:val="Paragrafoelenco"/>
        <w:numPr>
          <w:ilvl w:val="0"/>
          <w:numId w:val="4"/>
        </w:numPr>
      </w:pPr>
      <w:r>
        <w:t>11:</w:t>
      </w:r>
      <w:r w:rsidR="00F115EB">
        <w:t>00</w:t>
      </w:r>
      <w:r>
        <w:t xml:space="preserve">--  </w:t>
      </w:r>
      <w:bookmarkEnd w:id="0"/>
      <w:r w:rsidR="00131EC1">
        <w:t>The</w:t>
      </w:r>
      <w:r w:rsidR="002827C8">
        <w:t xml:space="preserve"> red pitted grounds and </w:t>
      </w:r>
      <w:r w:rsidR="009E347B">
        <w:t>putative old</w:t>
      </w:r>
      <w:r w:rsidR="002827C8">
        <w:t xml:space="preserve"> faculae</w:t>
      </w:r>
    </w:p>
    <w:p w14:paraId="3F2444E6" w14:textId="61C626CF" w:rsidR="0091266C" w:rsidRDefault="0091266C" w:rsidP="0091266C">
      <w:pPr>
        <w:ind w:left="360"/>
      </w:pPr>
      <w:r>
        <w:t>1</w:t>
      </w:r>
      <w:r w:rsidR="002827C8">
        <w:t>2</w:t>
      </w:r>
      <w:r>
        <w:t>:</w:t>
      </w:r>
      <w:r w:rsidR="002827C8">
        <w:t>3</w:t>
      </w:r>
      <w:r>
        <w:t xml:space="preserve">0 </w:t>
      </w:r>
      <w:r w:rsidR="00F115EB">
        <w:t>--</w:t>
      </w:r>
      <w:r>
        <w:t xml:space="preserve">    Lunch</w:t>
      </w:r>
    </w:p>
    <w:p w14:paraId="6D740025" w14:textId="4A3BDAE7" w:rsidR="0091266C" w:rsidRDefault="0091266C" w:rsidP="0091266C">
      <w:pPr>
        <w:pStyle w:val="Paragrafoelenco"/>
        <w:numPr>
          <w:ilvl w:val="0"/>
          <w:numId w:val="3"/>
        </w:numPr>
        <w:ind w:left="709"/>
      </w:pPr>
      <w:r>
        <w:t>14:</w:t>
      </w:r>
      <w:r w:rsidR="002827C8">
        <w:t>0</w:t>
      </w:r>
      <w:r>
        <w:t xml:space="preserve">0 –    </w:t>
      </w:r>
      <w:r w:rsidR="003C4206">
        <w:t>L</w:t>
      </w:r>
      <w:r w:rsidR="002827C8">
        <w:t>aboratory experiments</w:t>
      </w:r>
      <w:r w:rsidR="003C4206">
        <w:t xml:space="preserve"> for the spectral simulation</w:t>
      </w:r>
      <w:r w:rsidR="0041082E">
        <w:t xml:space="preserve"> and space weathering</w:t>
      </w:r>
    </w:p>
    <w:p w14:paraId="16368E6B" w14:textId="644971E6" w:rsidR="0091266C" w:rsidRDefault="0091266C" w:rsidP="0091266C">
      <w:pPr>
        <w:ind w:left="349"/>
      </w:pPr>
      <w:r>
        <w:t>1</w:t>
      </w:r>
      <w:r w:rsidR="003C4206">
        <w:t>5</w:t>
      </w:r>
      <w:r>
        <w:t>:</w:t>
      </w:r>
      <w:r w:rsidR="003C4206">
        <w:t>3</w:t>
      </w:r>
      <w:r>
        <w:t>0 --   Coffee Break</w:t>
      </w:r>
    </w:p>
    <w:p w14:paraId="19A6ACCD" w14:textId="77AF0C43" w:rsidR="006E41A3" w:rsidRDefault="0091266C" w:rsidP="0091266C">
      <w:pPr>
        <w:pStyle w:val="Paragrafoelenco"/>
        <w:numPr>
          <w:ilvl w:val="0"/>
          <w:numId w:val="3"/>
        </w:numPr>
        <w:ind w:left="709"/>
      </w:pPr>
      <w:r>
        <w:t>16:</w:t>
      </w:r>
      <w:r w:rsidR="003C4206">
        <w:t>0</w:t>
      </w:r>
      <w:r w:rsidR="00122345">
        <w:t>0</w:t>
      </w:r>
      <w:r>
        <w:t xml:space="preserve"> --   </w:t>
      </w:r>
      <w:r w:rsidR="0041082E">
        <w:t>Summary and Next Online Meeting</w:t>
      </w:r>
    </w:p>
    <w:p w14:paraId="12681CC4" w14:textId="7969A5BE" w:rsidR="0091266C" w:rsidRDefault="006E41A3" w:rsidP="0091266C">
      <w:pPr>
        <w:pStyle w:val="Paragrafoelenco"/>
        <w:numPr>
          <w:ilvl w:val="0"/>
          <w:numId w:val="3"/>
        </w:numPr>
        <w:ind w:left="709"/>
      </w:pPr>
      <w:r>
        <w:lastRenderedPageBreak/>
        <w:t>1</w:t>
      </w:r>
      <w:r w:rsidR="003C4206">
        <w:t>7</w:t>
      </w:r>
      <w:r>
        <w:t>:</w:t>
      </w:r>
      <w:r w:rsidR="003C4206">
        <w:t>3</w:t>
      </w:r>
      <w:r>
        <w:t xml:space="preserve">0 --   End of the </w:t>
      </w:r>
      <w:r w:rsidR="003C4206">
        <w:t>M</w:t>
      </w:r>
      <w:r>
        <w:t xml:space="preserve">eeting </w:t>
      </w:r>
    </w:p>
    <w:p w14:paraId="65085864" w14:textId="2E5BC4C0" w:rsidR="00AE0158" w:rsidRPr="00AE0158" w:rsidRDefault="00AE0158" w:rsidP="00AE0158">
      <w:pPr>
        <w:rPr>
          <w:b/>
          <w:bCs/>
        </w:rPr>
      </w:pPr>
      <w:r>
        <w:rPr>
          <w:b/>
          <w:bCs/>
        </w:rPr>
        <w:t>Participants in attendance</w:t>
      </w:r>
    </w:p>
    <w:p w14:paraId="554B8F32" w14:textId="6169D6E0" w:rsidR="00AE0158" w:rsidRDefault="00AE0158" w:rsidP="00AE0158">
      <w:r>
        <w:t>Océane Barraud</w:t>
      </w:r>
    </w:p>
    <w:p w14:paraId="1B131F2D" w14:textId="4A9F88D5" w:rsidR="00AE0158" w:rsidRDefault="00AE0158" w:rsidP="00AE0158">
      <w:r>
        <w:t>Salvatore Buoninfante</w:t>
      </w:r>
    </w:p>
    <w:p w14:paraId="78F54FD8" w14:textId="3C165EB6" w:rsidR="00AE0158" w:rsidRDefault="00AE0158" w:rsidP="00AE0158">
      <w:r>
        <w:t>Cristian Carli</w:t>
      </w:r>
    </w:p>
    <w:p w14:paraId="3F9CA1F4" w14:textId="77777777" w:rsidR="00AE0158" w:rsidRDefault="00AE0158" w:rsidP="00AE0158">
      <w:r>
        <w:t xml:space="preserve">Deborah Domingue </w:t>
      </w:r>
    </w:p>
    <w:p w14:paraId="65513F46" w14:textId="2D7DEACF" w:rsidR="00AE0158" w:rsidRDefault="00AE0158" w:rsidP="00AE0158">
      <w:r>
        <w:t>Anna Galiano</w:t>
      </w:r>
    </w:p>
    <w:p w14:paraId="1E3F7419" w14:textId="6E98960B" w:rsidR="00AE0158" w:rsidRDefault="00AE0158" w:rsidP="00AE0158">
      <w:r>
        <w:t>Giovanni Munaretto</w:t>
      </w:r>
    </w:p>
    <w:p w14:paraId="6EC11908" w14:textId="00EA3D9F" w:rsidR="00AE0158" w:rsidRDefault="00AE0158" w:rsidP="00AE0158"/>
    <w:p w14:paraId="354ABE06" w14:textId="34654AEF" w:rsidR="00AE0158" w:rsidRDefault="00AE0158" w:rsidP="00AE0158">
      <w:pPr>
        <w:rPr>
          <w:b/>
          <w:bCs/>
        </w:rPr>
      </w:pPr>
      <w:r w:rsidRPr="00AE0158">
        <w:rPr>
          <w:b/>
          <w:bCs/>
        </w:rPr>
        <w:t>Participants with remote access:</w:t>
      </w:r>
    </w:p>
    <w:p w14:paraId="2CF87A75" w14:textId="5E07DA80" w:rsidR="00AE0158" w:rsidRPr="00AE0158" w:rsidRDefault="00AE0158" w:rsidP="00AE0158">
      <w:r w:rsidRPr="00AE0158">
        <w:t>Sebastien Besse</w:t>
      </w:r>
    </w:p>
    <w:p w14:paraId="6E564AD2" w14:textId="11E1E2BA" w:rsidR="00AE0158" w:rsidRDefault="00AE0158" w:rsidP="00AE0158">
      <w:r w:rsidRPr="00AE0158">
        <w:t>Mario D’Amore</w:t>
      </w:r>
    </w:p>
    <w:p w14:paraId="21C3A22F" w14:textId="5154DCA2" w:rsidR="00AE0158" w:rsidRDefault="00AE0158" w:rsidP="00AE0158">
      <w:r>
        <w:t>Ariel Deutsch</w:t>
      </w:r>
    </w:p>
    <w:p w14:paraId="3FA10CEA" w14:textId="15AA2803" w:rsidR="00AE0158" w:rsidRPr="00AE0158" w:rsidRDefault="00AE0158" w:rsidP="00AE0158">
      <w:pPr>
        <w:rPr>
          <w:lang w:val="it-IT"/>
        </w:rPr>
      </w:pPr>
      <w:r w:rsidRPr="00AE0158">
        <w:rPr>
          <w:lang w:val="it-IT"/>
        </w:rPr>
        <w:t>Gianrico F</w:t>
      </w:r>
      <w:r>
        <w:rPr>
          <w:lang w:val="it-IT"/>
        </w:rPr>
        <w:t>ilacchione</w:t>
      </w:r>
    </w:p>
    <w:p w14:paraId="3201E728" w14:textId="4F1BAAB7" w:rsidR="00AE0158" w:rsidRPr="00AE0158" w:rsidRDefault="00AE0158" w:rsidP="00AE0158">
      <w:pPr>
        <w:rPr>
          <w:lang w:val="it-IT"/>
        </w:rPr>
      </w:pPr>
      <w:r w:rsidRPr="00AE0158">
        <w:rPr>
          <w:lang w:val="it-IT"/>
        </w:rPr>
        <w:t>Valentina Galluzzi</w:t>
      </w:r>
    </w:p>
    <w:p w14:paraId="73710133" w14:textId="3BCDAFD7" w:rsidR="00AE0158" w:rsidRDefault="00AE0158" w:rsidP="00AE0158">
      <w:pPr>
        <w:rPr>
          <w:lang w:val="it-IT"/>
        </w:rPr>
      </w:pPr>
      <w:r w:rsidRPr="00AE0158">
        <w:rPr>
          <w:lang w:val="it-IT"/>
        </w:rPr>
        <w:t>Alessandro Maturilli</w:t>
      </w:r>
    </w:p>
    <w:p w14:paraId="5CDFA026" w14:textId="40424C23" w:rsidR="00AE0158" w:rsidRPr="00AE0158" w:rsidRDefault="00AE0158" w:rsidP="00AE0158">
      <w:pPr>
        <w:rPr>
          <w:lang w:val="it-IT"/>
        </w:rPr>
      </w:pPr>
      <w:r>
        <w:rPr>
          <w:lang w:val="it-IT"/>
        </w:rPr>
        <w:t>David Rothery</w:t>
      </w:r>
    </w:p>
    <w:sectPr w:rsidR="00AE0158" w:rsidRPr="00AE0158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80AFD"/>
    <w:multiLevelType w:val="hybridMultilevel"/>
    <w:tmpl w:val="9F52976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016A00"/>
    <w:multiLevelType w:val="hybridMultilevel"/>
    <w:tmpl w:val="ACC0F37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2B7DDA"/>
    <w:multiLevelType w:val="hybridMultilevel"/>
    <w:tmpl w:val="C58E7662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D9C17F4"/>
    <w:multiLevelType w:val="hybridMultilevel"/>
    <w:tmpl w:val="3B98BA8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0257789">
    <w:abstractNumId w:val="0"/>
  </w:num>
  <w:num w:numId="2" w16cid:durableId="2123528452">
    <w:abstractNumId w:val="2"/>
  </w:num>
  <w:num w:numId="3" w16cid:durableId="48843103">
    <w:abstractNumId w:val="3"/>
  </w:num>
  <w:num w:numId="4" w16cid:durableId="726993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sLSwNDIzNjUyM7dQ0lEKTi0uzszPAykwrQUA8uw8NiwAAAA="/>
  </w:docVars>
  <w:rsids>
    <w:rsidRoot w:val="00C32AF6"/>
    <w:rsid w:val="000803D6"/>
    <w:rsid w:val="000835F4"/>
    <w:rsid w:val="000E137B"/>
    <w:rsid w:val="000E4788"/>
    <w:rsid w:val="00122345"/>
    <w:rsid w:val="00131EC1"/>
    <w:rsid w:val="00157F2B"/>
    <w:rsid w:val="001933AA"/>
    <w:rsid w:val="002064A0"/>
    <w:rsid w:val="0025343C"/>
    <w:rsid w:val="00253CA4"/>
    <w:rsid w:val="002827C8"/>
    <w:rsid w:val="002910F0"/>
    <w:rsid w:val="002A5293"/>
    <w:rsid w:val="00383D2B"/>
    <w:rsid w:val="003A43D6"/>
    <w:rsid w:val="003C4206"/>
    <w:rsid w:val="003E6A8F"/>
    <w:rsid w:val="0040458E"/>
    <w:rsid w:val="0041082E"/>
    <w:rsid w:val="004F725B"/>
    <w:rsid w:val="00617C29"/>
    <w:rsid w:val="0067472B"/>
    <w:rsid w:val="006E41A3"/>
    <w:rsid w:val="0071762D"/>
    <w:rsid w:val="0091266C"/>
    <w:rsid w:val="00934303"/>
    <w:rsid w:val="00991EB2"/>
    <w:rsid w:val="009E347B"/>
    <w:rsid w:val="009F4A56"/>
    <w:rsid w:val="00A60128"/>
    <w:rsid w:val="00A61848"/>
    <w:rsid w:val="00AE0158"/>
    <w:rsid w:val="00B11168"/>
    <w:rsid w:val="00BB7975"/>
    <w:rsid w:val="00C20076"/>
    <w:rsid w:val="00C32AF6"/>
    <w:rsid w:val="00C46AB7"/>
    <w:rsid w:val="00C85B68"/>
    <w:rsid w:val="00CB6042"/>
    <w:rsid w:val="00D43643"/>
    <w:rsid w:val="00DD5CBF"/>
    <w:rsid w:val="00DD7787"/>
    <w:rsid w:val="00E07E5F"/>
    <w:rsid w:val="00E15951"/>
    <w:rsid w:val="00E15BE9"/>
    <w:rsid w:val="00E75622"/>
    <w:rsid w:val="00F115EB"/>
    <w:rsid w:val="00F11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D4AE65"/>
  <w15:chartTrackingRefBased/>
  <w15:docId w15:val="{E0D31403-EF1C-4B79-920D-E31DCCFA4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BB79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galiano</dc:creator>
  <cp:keywords/>
  <dc:description/>
  <cp:lastModifiedBy>Anna Galiano</cp:lastModifiedBy>
  <cp:revision>22</cp:revision>
  <dcterms:created xsi:type="dcterms:W3CDTF">2022-09-07T09:11:00Z</dcterms:created>
  <dcterms:modified xsi:type="dcterms:W3CDTF">2022-11-22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38b0990f4335534ee5dbef4c912b3f8f8d82a56381f1f00b99bad18c0aa04a</vt:lpwstr>
  </property>
</Properties>
</file>